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6D4DFA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AA0252">
        <w:t>9</w:t>
      </w:r>
      <w:r w:rsidR="003C1280">
        <w:t xml:space="preserve"> </w:t>
      </w:r>
      <w:r w:rsidR="00CF52F8">
        <w:t>PSHE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3875" w:type="dxa"/>
        <w:tblInd w:w="0" w:type="dxa"/>
        <w:tblLook w:val="04A0" w:firstRow="1" w:lastRow="0" w:firstColumn="1" w:lastColumn="0" w:noHBand="0" w:noVBand="1"/>
      </w:tblPr>
      <w:tblGrid>
        <w:gridCol w:w="1346"/>
        <w:gridCol w:w="1760"/>
        <w:gridCol w:w="1955"/>
        <w:gridCol w:w="1764"/>
        <w:gridCol w:w="1778"/>
        <w:gridCol w:w="1761"/>
        <w:gridCol w:w="1750"/>
        <w:gridCol w:w="1761"/>
      </w:tblGrid>
      <w:tr w:rsidR="008668B4" w:rsidRPr="00EC1848" w:rsidTr="008668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</w:pPr>
            <w:r>
              <w:t>Learning cycle</w:t>
            </w:r>
          </w:p>
          <w:p w:rsidR="008668B4" w:rsidRPr="00EC1848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955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64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78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50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</w:tr>
      <w:tr w:rsidR="008668B4" w:rsidRPr="00EC1848" w:rsidTr="00EE347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1 </w:t>
            </w:r>
            <w:r w:rsidR="00755B3C">
              <w:t>Community</w:t>
            </w:r>
          </w:p>
          <w:p w:rsidR="008668B4" w:rsidRPr="00156422" w:rsidRDefault="008668B4" w:rsidP="00156422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AA025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family?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A7FA5" w:rsidRDefault="000A7FA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  <w:r w:rsidRPr="00EE3471">
              <w:rPr>
                <w:vertAlign w:val="superscript"/>
              </w:rPr>
              <w:t>th</w:t>
            </w:r>
            <w:r>
              <w:t xml:space="preserve"> Sept</w:t>
            </w:r>
          </w:p>
        </w:tc>
        <w:tc>
          <w:tcPr>
            <w:tcW w:w="1955" w:type="dxa"/>
          </w:tcPr>
          <w:p w:rsidR="008668B4" w:rsidRDefault="00AA025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family life all about?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  <w:r w:rsidRPr="00EE3471">
              <w:rPr>
                <w:vertAlign w:val="superscript"/>
              </w:rPr>
              <w:t>rd</w:t>
            </w:r>
            <w:r>
              <w:t xml:space="preserve"> Sept</w:t>
            </w:r>
          </w:p>
        </w:tc>
        <w:tc>
          <w:tcPr>
            <w:tcW w:w="1764" w:type="dxa"/>
          </w:tcPr>
          <w:p w:rsidR="008668B4" w:rsidRDefault="00AA025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happens when things go wrong in families?</w:t>
            </w: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EE3471">
              <w:rPr>
                <w:vertAlign w:val="superscript"/>
              </w:rPr>
              <w:t>th</w:t>
            </w:r>
            <w:r>
              <w:t xml:space="preserve"> October </w:t>
            </w:r>
          </w:p>
        </w:tc>
        <w:tc>
          <w:tcPr>
            <w:tcW w:w="1778" w:type="dxa"/>
          </w:tcPr>
          <w:p w:rsidR="008668B4" w:rsidRDefault="00AA025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es the illegal drug trade impact on communities?</w:t>
            </w: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  <w:r w:rsidRPr="00EE3471">
              <w:rPr>
                <w:vertAlign w:val="superscript"/>
              </w:rPr>
              <w:t>th</w:t>
            </w:r>
            <w:r>
              <w:t xml:space="preserve"> October </w:t>
            </w:r>
          </w:p>
        </w:tc>
        <w:tc>
          <w:tcPr>
            <w:tcW w:w="1761" w:type="dxa"/>
            <w:shd w:val="clear" w:color="auto" w:fill="auto"/>
          </w:tcPr>
          <w:p w:rsidR="008668B4" w:rsidRDefault="00EE3471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lesson</w:t>
            </w:r>
          </w:p>
          <w:p w:rsidR="00EE3471" w:rsidRDefault="00EE3471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EE3471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  <w:r w:rsidRPr="00EE3471">
              <w:rPr>
                <w:vertAlign w:val="superscript"/>
              </w:rPr>
              <w:t>st</w:t>
            </w:r>
            <w:r>
              <w:t xml:space="preserve"> October 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Pr="00755B3C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B5602F" w:rsidRPr="00EC1848" w:rsidTr="00A87AC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A7774E" w:rsidRDefault="008668B4" w:rsidP="00CF52F8">
            <w:pPr>
              <w:pStyle w:val="TTCTText"/>
              <w:jc w:val="left"/>
              <w:rPr>
                <w:b w:val="0"/>
              </w:rPr>
            </w:pPr>
            <w:r w:rsidRPr="00156422">
              <w:t xml:space="preserve">2 </w:t>
            </w:r>
          </w:p>
          <w:p w:rsidR="008668B4" w:rsidRPr="00156422" w:rsidRDefault="00AA0252" w:rsidP="00CF52F8">
            <w:pPr>
              <w:pStyle w:val="TTCTText"/>
              <w:jc w:val="left"/>
            </w:pPr>
            <w:r>
              <w:t xml:space="preserve">Stay safe, stay healthy </w:t>
            </w:r>
            <w:r w:rsidR="00755B3C">
              <w:t xml:space="preserve"> 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AA025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we deal with the influence of our peer group?</w:t>
            </w: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Pr="00EE3471">
              <w:rPr>
                <w:vertAlign w:val="superscript"/>
              </w:rPr>
              <w:t>th</w:t>
            </w:r>
            <w:r>
              <w:t xml:space="preserve"> November </w:t>
            </w:r>
          </w:p>
        </w:tc>
        <w:tc>
          <w:tcPr>
            <w:tcW w:w="1955" w:type="dxa"/>
          </w:tcPr>
          <w:p w:rsidR="008668B4" w:rsidRDefault="00AA025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e smart phones good for our health?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  <w:r w:rsidRPr="00EE3471">
              <w:rPr>
                <w:vertAlign w:val="superscript"/>
              </w:rPr>
              <w:t>th</w:t>
            </w:r>
            <w:r>
              <w:t xml:space="preserve"> November </w:t>
            </w:r>
          </w:p>
        </w:tc>
        <w:tc>
          <w:tcPr>
            <w:tcW w:w="1764" w:type="dxa"/>
          </w:tcPr>
          <w:p w:rsidR="008668B4" w:rsidRDefault="00AA025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is sleep so important?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  <w:r w:rsidRPr="00EE3471">
              <w:rPr>
                <w:vertAlign w:val="superscript"/>
              </w:rPr>
              <w:t>th</w:t>
            </w:r>
            <w:r>
              <w:t xml:space="preserve"> November </w:t>
            </w:r>
          </w:p>
        </w:tc>
        <w:tc>
          <w:tcPr>
            <w:tcW w:w="1778" w:type="dxa"/>
            <w:shd w:val="clear" w:color="auto" w:fill="FFFFFF" w:themeFill="background1"/>
          </w:tcPr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3471">
              <w:t>How do we deal with risks?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  <w:r w:rsidRPr="00EE3471">
              <w:rPr>
                <w:vertAlign w:val="superscript"/>
              </w:rPr>
              <w:t>th</w:t>
            </w:r>
            <w:r>
              <w:t xml:space="preserve"> December</w:t>
            </w:r>
          </w:p>
        </w:tc>
        <w:tc>
          <w:tcPr>
            <w:tcW w:w="1761" w:type="dxa"/>
            <w:shd w:val="clear" w:color="auto" w:fill="FFFFFF" w:themeFill="background1"/>
          </w:tcPr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3471">
              <w:t>How do we deal with the risks associated with alcohol?</w:t>
            </w: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  <w:r w:rsidRPr="00EE3471">
              <w:rPr>
                <w:vertAlign w:val="superscript"/>
              </w:rPr>
              <w:t>th</w:t>
            </w:r>
            <w:r>
              <w:t xml:space="preserve"> December</w:t>
            </w:r>
          </w:p>
        </w:tc>
        <w:tc>
          <w:tcPr>
            <w:tcW w:w="1750" w:type="dxa"/>
            <w:shd w:val="clear" w:color="auto" w:fill="FFFFFF" w:themeFill="background1"/>
          </w:tcPr>
          <w:p w:rsidR="008668B4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3471">
              <w:t>What is gambling? Is gambling bad?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1085B" w:rsidRDefault="0041085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ostponed </w:t>
            </w:r>
          </w:p>
          <w:p w:rsidR="00EE3471" w:rsidRPr="00EC1848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8668B4" w:rsidRPr="00EC1848" w:rsidTr="0084720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A7774E" w:rsidRDefault="008668B4" w:rsidP="00CF52F8">
            <w:pPr>
              <w:pStyle w:val="TTCTText"/>
              <w:jc w:val="left"/>
              <w:rPr>
                <w:b w:val="0"/>
              </w:rPr>
            </w:pPr>
            <w:r w:rsidRPr="00156422">
              <w:t>3</w:t>
            </w:r>
            <w:r w:rsidR="00A3012E">
              <w:t xml:space="preserve"> </w:t>
            </w:r>
          </w:p>
          <w:p w:rsidR="009C223B" w:rsidRPr="00847203" w:rsidRDefault="00847203" w:rsidP="00CF52F8">
            <w:pPr>
              <w:pStyle w:val="TTCTText"/>
              <w:jc w:val="left"/>
              <w:rPr>
                <w:b w:val="0"/>
              </w:rPr>
            </w:pPr>
            <w:r>
              <w:t>Careers</w:t>
            </w:r>
          </w:p>
        </w:tc>
        <w:tc>
          <w:tcPr>
            <w:tcW w:w="1760" w:type="dxa"/>
          </w:tcPr>
          <w:p w:rsidR="008668B4" w:rsidRDefault="00BB5D8A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bs linked to subjects</w:t>
            </w:r>
          </w:p>
          <w:p w:rsidR="00EE3471" w:rsidRPr="00EC1848" w:rsidRDefault="001656E8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1656E8">
              <w:rPr>
                <w:vertAlign w:val="superscript"/>
              </w:rPr>
              <w:t>rd</w:t>
            </w:r>
            <w:r>
              <w:t xml:space="preserve"> Feb</w:t>
            </w:r>
          </w:p>
        </w:tc>
        <w:tc>
          <w:tcPr>
            <w:tcW w:w="1955" w:type="dxa"/>
          </w:tcPr>
          <w:p w:rsidR="008668B4" w:rsidRDefault="00847203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hway choices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1656E8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1656E8">
              <w:rPr>
                <w:vertAlign w:val="superscript"/>
              </w:rPr>
              <w:t>th</w:t>
            </w:r>
            <w:r>
              <w:t xml:space="preserve"> Feb</w:t>
            </w:r>
            <w:r w:rsidR="0041085B" w:rsidRPr="0041085B">
              <w:t xml:space="preserve"> </w:t>
            </w:r>
          </w:p>
        </w:tc>
        <w:tc>
          <w:tcPr>
            <w:tcW w:w="1764" w:type="dxa"/>
          </w:tcPr>
          <w:p w:rsidR="008668B4" w:rsidRDefault="00847203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ffective decision making</w:t>
            </w:r>
          </w:p>
          <w:p w:rsidR="00EE3471" w:rsidRPr="00EC1848" w:rsidRDefault="001656E8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1656E8">
              <w:rPr>
                <w:vertAlign w:val="superscript"/>
              </w:rPr>
              <w:t>rd</w:t>
            </w:r>
            <w:r>
              <w:t xml:space="preserve"> March</w:t>
            </w:r>
            <w:r w:rsidR="0041085B" w:rsidRPr="0041085B">
              <w:t xml:space="preserve"> </w:t>
            </w:r>
          </w:p>
        </w:tc>
        <w:tc>
          <w:tcPr>
            <w:tcW w:w="1778" w:type="dxa"/>
          </w:tcPr>
          <w:p w:rsidR="008668B4" w:rsidRDefault="00847203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cruitment </w:t>
            </w:r>
          </w:p>
          <w:p w:rsidR="00EE3471" w:rsidRDefault="00EE347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E3471" w:rsidRPr="00EC1848" w:rsidRDefault="001656E8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1656E8">
              <w:rPr>
                <w:vertAlign w:val="superscript"/>
              </w:rPr>
              <w:t>th</w:t>
            </w:r>
            <w:r>
              <w:t xml:space="preserve"> March</w:t>
            </w:r>
            <w:r w:rsidR="0041085B" w:rsidRPr="0041085B">
              <w:t xml:space="preserve"> </w:t>
            </w:r>
          </w:p>
        </w:tc>
        <w:tc>
          <w:tcPr>
            <w:tcW w:w="1761" w:type="dxa"/>
          </w:tcPr>
          <w:p w:rsidR="008668B4" w:rsidRDefault="00847203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ights and responsibilities in the workplace</w:t>
            </w:r>
          </w:p>
          <w:p w:rsidR="00EE3471" w:rsidRPr="00EC1848" w:rsidRDefault="00E9584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  <w:r w:rsidRPr="00E95841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Pr="0015642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A3012E" w:rsidRPr="00156422" w:rsidRDefault="00A3012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668B4" w:rsidRPr="00EC1848" w:rsidTr="0084720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A7774E" w:rsidRDefault="008668B4" w:rsidP="00CF52F8">
            <w:pPr>
              <w:pStyle w:val="TTCTText"/>
              <w:jc w:val="left"/>
              <w:rPr>
                <w:b w:val="0"/>
              </w:rPr>
            </w:pPr>
            <w:r w:rsidRPr="00156422">
              <w:t>4</w:t>
            </w:r>
            <w:r w:rsidR="00893531">
              <w:t xml:space="preserve"> </w:t>
            </w:r>
          </w:p>
          <w:p w:rsidR="008668B4" w:rsidRPr="00156422" w:rsidRDefault="00847203" w:rsidP="00CF52F8">
            <w:pPr>
              <w:pStyle w:val="TTCTText"/>
              <w:jc w:val="left"/>
            </w:pPr>
            <w:r>
              <w:t xml:space="preserve">Economic wellbeing 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847203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best way to use money?</w:t>
            </w:r>
          </w:p>
          <w:p w:rsidR="0041085B" w:rsidRDefault="0041085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1085B" w:rsidRPr="00EC1848" w:rsidRDefault="00E9584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</w:t>
            </w:r>
            <w:r w:rsidRPr="00E95841">
              <w:rPr>
                <w:vertAlign w:val="superscript"/>
              </w:rPr>
              <w:t>st</w:t>
            </w:r>
            <w:r>
              <w:t xml:space="preserve"> March </w:t>
            </w:r>
          </w:p>
        </w:tc>
        <w:tc>
          <w:tcPr>
            <w:tcW w:w="1955" w:type="dxa"/>
          </w:tcPr>
          <w:p w:rsidR="00847203" w:rsidRPr="00847203" w:rsidRDefault="00847203" w:rsidP="0084720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47203">
              <w:rPr>
                <w:szCs w:val="20"/>
              </w:rPr>
              <w:t xml:space="preserve">What is like having to cope with </w:t>
            </w:r>
          </w:p>
          <w:p w:rsidR="008668B4" w:rsidRDefault="00847203" w:rsidP="0084720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Cs w:val="20"/>
              </w:rPr>
            </w:pPr>
            <w:r w:rsidRPr="00847203">
              <w:rPr>
                <w:rFonts w:eastAsiaTheme="minorHAnsi"/>
                <w:szCs w:val="20"/>
              </w:rPr>
              <w:t>earning and managing your own money?</w:t>
            </w:r>
          </w:p>
          <w:p w:rsidR="00815ED3" w:rsidRPr="00EC1848" w:rsidRDefault="00E95841" w:rsidP="0084720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  <w:r w:rsidRPr="00E95841">
              <w:rPr>
                <w:vertAlign w:val="superscript"/>
              </w:rPr>
              <w:t>st</w:t>
            </w:r>
            <w:r>
              <w:t xml:space="preserve"> April</w:t>
            </w:r>
          </w:p>
        </w:tc>
        <w:tc>
          <w:tcPr>
            <w:tcW w:w="1764" w:type="dxa"/>
          </w:tcPr>
          <w:p w:rsidR="008668B4" w:rsidRDefault="00847203" w:rsidP="0084720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it like having to cope with earning and managing your own money?</w:t>
            </w:r>
          </w:p>
          <w:p w:rsidR="00815ED3" w:rsidRPr="00EC1848" w:rsidRDefault="00E95841" w:rsidP="0084720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E95841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778" w:type="dxa"/>
            <w:shd w:val="clear" w:color="auto" w:fill="D9D9D9" w:themeFill="background1" w:themeFillShade="D9"/>
          </w:tcPr>
          <w:p w:rsidR="008668B4" w:rsidRPr="00EC1848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EC1848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Pr="00EC1848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8668B4" w:rsidRPr="00EC1848" w:rsidTr="00A7774E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A7774E" w:rsidRDefault="008668B4" w:rsidP="00CF52F8">
            <w:pPr>
              <w:pStyle w:val="TTCTText"/>
              <w:jc w:val="left"/>
              <w:rPr>
                <w:b w:val="0"/>
              </w:rPr>
            </w:pPr>
            <w:r w:rsidRPr="008668B4">
              <w:t xml:space="preserve">5 </w:t>
            </w:r>
          </w:p>
          <w:p w:rsidR="008668B4" w:rsidRPr="008668B4" w:rsidRDefault="00A7774E" w:rsidP="00CF52F8">
            <w:pPr>
              <w:pStyle w:val="TTCTText"/>
              <w:jc w:val="left"/>
            </w:pPr>
            <w:r>
              <w:t>RSE (inc LGBTQ+)</w:t>
            </w:r>
          </w:p>
          <w:p w:rsidR="008668B4" w:rsidRPr="008668B4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9C223B" w:rsidRDefault="00847203" w:rsidP="0084720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What are the features of positive relationships?</w:t>
            </w:r>
            <w:r w:rsidR="00C32928">
              <w:rPr>
                <w:szCs w:val="20"/>
              </w:rPr>
              <w:t xml:space="preserve"> What are</w:t>
            </w:r>
            <w:r w:rsidR="00A7774E">
              <w:rPr>
                <w:szCs w:val="20"/>
              </w:rPr>
              <w:t xml:space="preserve"> </w:t>
            </w:r>
            <w:r w:rsidR="00C32928">
              <w:rPr>
                <w:szCs w:val="20"/>
              </w:rPr>
              <w:t>th</w:t>
            </w:r>
            <w:r w:rsidR="00A7774E">
              <w:rPr>
                <w:szCs w:val="20"/>
              </w:rPr>
              <w:t>e</w:t>
            </w:r>
            <w:r w:rsidR="00C32928">
              <w:rPr>
                <w:szCs w:val="20"/>
              </w:rPr>
              <w:t xml:space="preserve"> features of abuse? Why is body image </w:t>
            </w:r>
            <w:r w:rsidR="00A7774E">
              <w:rPr>
                <w:szCs w:val="20"/>
              </w:rPr>
              <w:t>so important?</w:t>
            </w:r>
          </w:p>
          <w:p w:rsidR="00E95841" w:rsidRPr="00EC1848" w:rsidRDefault="00E95841" w:rsidP="0084720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 w:rsidRPr="00E95841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955" w:type="dxa"/>
          </w:tcPr>
          <w:p w:rsidR="008668B4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people deal with intimate relationships and consent?</w:t>
            </w:r>
          </w:p>
          <w:p w:rsidR="00E95841" w:rsidRDefault="00E9584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E95841" w:rsidRPr="00EC1848" w:rsidRDefault="00E9584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  <w:r w:rsidRPr="00E95841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764" w:type="dxa"/>
          </w:tcPr>
          <w:p w:rsidR="00995032" w:rsidRDefault="00774B66" w:rsidP="00774B6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4B66">
              <w:t>What are the issues of online behaviour, including sexual content?</w:t>
            </w:r>
            <w:r>
              <w:t xml:space="preserve"> </w:t>
            </w:r>
          </w:p>
          <w:p w:rsidR="00E95841" w:rsidRPr="00EC1848" w:rsidRDefault="00E95841" w:rsidP="00774B6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  <w:r w:rsidRPr="00E95841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778" w:type="dxa"/>
          </w:tcPr>
          <w:p w:rsidR="00774B66" w:rsidRDefault="00774B66" w:rsidP="00774B6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contraception?</w:t>
            </w:r>
          </w:p>
          <w:p w:rsidR="00774B66" w:rsidRDefault="00774B66" w:rsidP="00774B6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se responsibility is it?</w:t>
            </w:r>
          </w:p>
          <w:p w:rsidR="00774B66" w:rsidRPr="00EC1848" w:rsidRDefault="00774B66" w:rsidP="00774B6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  <w:r w:rsidRPr="00774B66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1761" w:type="dxa"/>
          </w:tcPr>
          <w:p w:rsidR="00774B66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4B66">
              <w:t>What are STIs? What issues are there related to unplanned pregnancy?</w:t>
            </w:r>
          </w:p>
          <w:p w:rsidR="00774B66" w:rsidRPr="00EC1848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  <w:r w:rsidRPr="00774B66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1750" w:type="dxa"/>
            <w:shd w:val="clear" w:color="auto" w:fill="auto"/>
          </w:tcPr>
          <w:p w:rsidR="00774B66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4B66">
              <w:t>How can we tackle sexual harassment? What impact can pornography have?</w:t>
            </w:r>
          </w:p>
          <w:p w:rsidR="00774B66" w:rsidRPr="007912DB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  <w:r w:rsidRPr="00774B66">
              <w:rPr>
                <w:vertAlign w:val="superscript"/>
              </w:rPr>
              <w:t>rd</w:t>
            </w:r>
            <w:r>
              <w:t xml:space="preserve"> June</w:t>
            </w:r>
          </w:p>
        </w:tc>
        <w:tc>
          <w:tcPr>
            <w:tcW w:w="1761" w:type="dxa"/>
            <w:shd w:val="clear" w:color="auto" w:fill="F2F2F2" w:themeFill="background1" w:themeFillShade="F2"/>
          </w:tcPr>
          <w:p w:rsidR="00774B66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4B66">
              <w:t>How can alcohol and drugs affect our behaviour, including sexual behaviour?</w:t>
            </w:r>
          </w:p>
          <w:p w:rsidR="00774B66" w:rsidRPr="00A7774E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  <w:r w:rsidRPr="00774B66">
              <w:rPr>
                <w:vertAlign w:val="superscript"/>
              </w:rPr>
              <w:t>th</w:t>
            </w:r>
            <w:r>
              <w:t xml:space="preserve"> June</w:t>
            </w:r>
          </w:p>
        </w:tc>
      </w:tr>
      <w:tr w:rsidR="00B5602F" w:rsidRPr="00EC1848" w:rsidTr="004B75E1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  <w:rPr>
                <w:b w:val="0"/>
              </w:rPr>
            </w:pPr>
            <w:r>
              <w:lastRenderedPageBreak/>
              <w:t xml:space="preserve">6 </w:t>
            </w:r>
          </w:p>
          <w:p w:rsidR="00A7774E" w:rsidRPr="008668B4" w:rsidRDefault="00A7774E" w:rsidP="00CF52F8">
            <w:pPr>
              <w:pStyle w:val="TTCTText"/>
              <w:jc w:val="left"/>
            </w:pPr>
            <w:r>
              <w:t xml:space="preserve">Managing People and Change </w:t>
            </w:r>
          </w:p>
        </w:tc>
        <w:tc>
          <w:tcPr>
            <w:tcW w:w="1760" w:type="dxa"/>
          </w:tcPr>
          <w:p w:rsidR="008668B4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maintain positive relationships?</w:t>
            </w:r>
          </w:p>
          <w:p w:rsidR="00774B66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774B66">
              <w:rPr>
                <w:vertAlign w:val="superscript"/>
              </w:rPr>
              <w:t>th</w:t>
            </w:r>
            <w:r>
              <w:t xml:space="preserve"> July</w:t>
            </w:r>
          </w:p>
        </w:tc>
        <w:tc>
          <w:tcPr>
            <w:tcW w:w="1955" w:type="dxa"/>
          </w:tcPr>
          <w:p w:rsidR="008668B4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resolve conflict?</w:t>
            </w:r>
          </w:p>
          <w:p w:rsidR="00774B66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774B66" w:rsidRDefault="00774B66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  <w:r w:rsidRPr="00774B66">
              <w:rPr>
                <w:vertAlign w:val="superscript"/>
              </w:rPr>
              <w:t>th</w:t>
            </w:r>
            <w:r>
              <w:t xml:space="preserve"> July</w:t>
            </w:r>
          </w:p>
        </w:tc>
        <w:tc>
          <w:tcPr>
            <w:tcW w:w="1764" w:type="dxa"/>
            <w:shd w:val="clear" w:color="auto" w:fill="auto"/>
          </w:tcPr>
          <w:p w:rsidR="008668B4" w:rsidRDefault="00A7774E" w:rsidP="0059751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cope with loss and grief?</w:t>
            </w:r>
          </w:p>
        </w:tc>
        <w:tc>
          <w:tcPr>
            <w:tcW w:w="1778" w:type="dxa"/>
            <w:shd w:val="clear" w:color="auto" w:fill="FFFFFF" w:themeFill="background1"/>
          </w:tcPr>
          <w:p w:rsidR="008668B4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deal with issues of violence?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Default="004B75E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coercive control? How can it be dealt with?</w:t>
            </w:r>
          </w:p>
        </w:tc>
        <w:tc>
          <w:tcPr>
            <w:tcW w:w="1750" w:type="dxa"/>
            <w:shd w:val="clear" w:color="auto" w:fill="auto"/>
          </w:tcPr>
          <w:p w:rsidR="008668B4" w:rsidRDefault="004B75E1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B75E1">
              <w:t>How can we stay strong?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7774E" w:rsidRPr="00EC1848" w:rsidTr="00A87AC9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A7774E" w:rsidRDefault="00A7774E" w:rsidP="00CF52F8">
            <w:pPr>
              <w:pStyle w:val="TTCTText"/>
              <w:jc w:val="left"/>
              <w:rPr>
                <w:b w:val="0"/>
              </w:rPr>
            </w:pPr>
          </w:p>
          <w:p w:rsidR="00972FAB" w:rsidRDefault="00972FAB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A7774E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55" w:type="dxa"/>
          </w:tcPr>
          <w:p w:rsidR="00A7774E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4" w:type="dxa"/>
            <w:shd w:val="clear" w:color="auto" w:fill="auto"/>
          </w:tcPr>
          <w:p w:rsidR="00A7774E" w:rsidRDefault="00A7774E" w:rsidP="0059751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8" w:type="dxa"/>
            <w:shd w:val="clear" w:color="auto" w:fill="FFFFFF" w:themeFill="background1"/>
          </w:tcPr>
          <w:p w:rsidR="00A7774E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FFFFFF" w:themeFill="background1"/>
          </w:tcPr>
          <w:p w:rsidR="00A7774E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0" w:type="dxa"/>
            <w:shd w:val="clear" w:color="auto" w:fill="D9D9D9" w:themeFill="background1" w:themeFillShade="D9"/>
          </w:tcPr>
          <w:p w:rsidR="00A7774E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A7774E" w:rsidRDefault="00A77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6D4DFA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6D4DFA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6D4DFA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A7FA5"/>
    <w:rsid w:val="000D506B"/>
    <w:rsid w:val="00130829"/>
    <w:rsid w:val="001377ED"/>
    <w:rsid w:val="00152CD2"/>
    <w:rsid w:val="00156422"/>
    <w:rsid w:val="001656E8"/>
    <w:rsid w:val="00195204"/>
    <w:rsid w:val="001F749A"/>
    <w:rsid w:val="00216B3D"/>
    <w:rsid w:val="002B0F0E"/>
    <w:rsid w:val="00346A0A"/>
    <w:rsid w:val="003C1280"/>
    <w:rsid w:val="003E0EE8"/>
    <w:rsid w:val="003F478A"/>
    <w:rsid w:val="0041085B"/>
    <w:rsid w:val="004A25D1"/>
    <w:rsid w:val="004B4115"/>
    <w:rsid w:val="004B75E1"/>
    <w:rsid w:val="004F0306"/>
    <w:rsid w:val="004F1DE5"/>
    <w:rsid w:val="00587AED"/>
    <w:rsid w:val="00597514"/>
    <w:rsid w:val="00641163"/>
    <w:rsid w:val="00656B04"/>
    <w:rsid w:val="00670EC7"/>
    <w:rsid w:val="0068616B"/>
    <w:rsid w:val="006966ED"/>
    <w:rsid w:val="006B6D35"/>
    <w:rsid w:val="006C4971"/>
    <w:rsid w:val="006D4DFA"/>
    <w:rsid w:val="00736174"/>
    <w:rsid w:val="007423B7"/>
    <w:rsid w:val="00747994"/>
    <w:rsid w:val="00755B3C"/>
    <w:rsid w:val="00774B66"/>
    <w:rsid w:val="00782AA0"/>
    <w:rsid w:val="007912DB"/>
    <w:rsid w:val="007A178B"/>
    <w:rsid w:val="007B292B"/>
    <w:rsid w:val="007C22FB"/>
    <w:rsid w:val="007E549A"/>
    <w:rsid w:val="00815ED3"/>
    <w:rsid w:val="00847203"/>
    <w:rsid w:val="00857941"/>
    <w:rsid w:val="008668B4"/>
    <w:rsid w:val="00893531"/>
    <w:rsid w:val="008D3DA2"/>
    <w:rsid w:val="008E0A84"/>
    <w:rsid w:val="008E3C90"/>
    <w:rsid w:val="0093212C"/>
    <w:rsid w:val="009372D2"/>
    <w:rsid w:val="00953AC8"/>
    <w:rsid w:val="00955925"/>
    <w:rsid w:val="00972FAB"/>
    <w:rsid w:val="00991DD1"/>
    <w:rsid w:val="00995032"/>
    <w:rsid w:val="009C03F2"/>
    <w:rsid w:val="009C223B"/>
    <w:rsid w:val="009E7F43"/>
    <w:rsid w:val="009F4176"/>
    <w:rsid w:val="00A3012E"/>
    <w:rsid w:val="00A7774E"/>
    <w:rsid w:val="00A87AC9"/>
    <w:rsid w:val="00A93C05"/>
    <w:rsid w:val="00AA0252"/>
    <w:rsid w:val="00B5602F"/>
    <w:rsid w:val="00BA0EDA"/>
    <w:rsid w:val="00BB5D8A"/>
    <w:rsid w:val="00BB5F4F"/>
    <w:rsid w:val="00C32928"/>
    <w:rsid w:val="00CE7624"/>
    <w:rsid w:val="00CF52F8"/>
    <w:rsid w:val="00D02E57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40F4E"/>
    <w:rsid w:val="00E566EB"/>
    <w:rsid w:val="00E95176"/>
    <w:rsid w:val="00E95841"/>
    <w:rsid w:val="00EC1848"/>
    <w:rsid w:val="00EE3471"/>
    <w:rsid w:val="00F02AD0"/>
    <w:rsid w:val="00F3491A"/>
    <w:rsid w:val="00F50624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0d146b6c-1f0b-40bf-b91c-198c2d74e88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3</cp:revision>
  <dcterms:created xsi:type="dcterms:W3CDTF">2022-09-22T13:16:00Z</dcterms:created>
  <dcterms:modified xsi:type="dcterms:W3CDTF">2023-09-09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